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AF49B" w14:textId="01F49C49" w:rsidR="00D54CE8" w:rsidRDefault="00D54CE8" w:rsidP="00D54CE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Supplementary </w:t>
      </w:r>
      <w:r>
        <w:rPr>
          <w:rFonts w:ascii="Times New Roman" w:eastAsia="等线" w:hAnsi="Times New Roman" w:cs="Times New Roman"/>
          <w:b/>
          <w:bCs/>
          <w:color w:val="000000"/>
          <w:sz w:val="20"/>
          <w:szCs w:val="20"/>
        </w:rPr>
        <w:t>Materials</w:t>
      </w:r>
      <w:r>
        <w:rPr>
          <w:rFonts w:ascii="Times New Roman" w:hAnsi="Times New Roman" w:cs="Times New Roman"/>
          <w:b/>
          <w:lang w:val="en-US"/>
        </w:rPr>
        <w:t>: Flowchart of Patient Recruitment</w:t>
      </w:r>
    </w:p>
    <w:p w14:paraId="201C5CBC" w14:textId="77777777" w:rsidR="00D54CE8" w:rsidRDefault="00D54CE8" w:rsidP="00D54CE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</w:p>
    <w:p w14:paraId="4BEFADFB" w14:textId="61E9F828" w:rsidR="00F11E25" w:rsidRPr="00D54CE8" w:rsidRDefault="00D54CE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7E2081F" wp14:editId="50840C60">
            <wp:extent cx="5274310" cy="3219450"/>
            <wp:effectExtent l="0" t="0" r="2540" b="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1E25" w:rsidRPr="00D54C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030D0C" w14:textId="77777777" w:rsidR="00633C2B" w:rsidRDefault="00633C2B" w:rsidP="00D54CE8">
      <w:pPr>
        <w:spacing w:after="0" w:line="240" w:lineRule="auto"/>
      </w:pPr>
      <w:r>
        <w:separator/>
      </w:r>
    </w:p>
  </w:endnote>
  <w:endnote w:type="continuationSeparator" w:id="0">
    <w:p w14:paraId="0A3C5FDB" w14:textId="77777777" w:rsidR="00633C2B" w:rsidRDefault="00633C2B" w:rsidP="00D54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88FF5" w14:textId="77777777" w:rsidR="00633C2B" w:rsidRDefault="00633C2B" w:rsidP="00D54CE8">
      <w:pPr>
        <w:spacing w:after="0" w:line="240" w:lineRule="auto"/>
      </w:pPr>
      <w:r>
        <w:separator/>
      </w:r>
    </w:p>
  </w:footnote>
  <w:footnote w:type="continuationSeparator" w:id="0">
    <w:p w14:paraId="0D1A19EA" w14:textId="77777777" w:rsidR="00633C2B" w:rsidRDefault="00633C2B" w:rsidP="00D54C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je1NDM2MjMzMzZX0lEKTi0uzszPAykwrAUAwbwduywAAAA="/>
  </w:docVars>
  <w:rsids>
    <w:rsidRoot w:val="00F11E25"/>
    <w:rsid w:val="00012BB7"/>
    <w:rsid w:val="00633C2B"/>
    <w:rsid w:val="009B4852"/>
    <w:rsid w:val="00D54CE8"/>
    <w:rsid w:val="00F11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BD103"/>
  <w15:chartTrackingRefBased/>
  <w15:docId w15:val="{B2E79C58-4085-4CD7-9A57-4B5FBAA7E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CE8"/>
    <w:pPr>
      <w:spacing w:after="160" w:line="259" w:lineRule="auto"/>
    </w:pPr>
    <w:rPr>
      <w:kern w:val="0"/>
      <w:sz w:val="22"/>
      <w:lang w:val="en-MY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54CE8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  <w:lang w:val="en-US"/>
    </w:rPr>
  </w:style>
  <w:style w:type="character" w:customStyle="1" w:styleId="a4">
    <w:name w:val="页眉 字符"/>
    <w:basedOn w:val="a0"/>
    <w:link w:val="a3"/>
    <w:uiPriority w:val="99"/>
    <w:rsid w:val="00D54C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54CE8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18"/>
      <w:szCs w:val="18"/>
      <w:lang w:val="en-US"/>
    </w:rPr>
  </w:style>
  <w:style w:type="character" w:customStyle="1" w:styleId="a6">
    <w:name w:val="页脚 字符"/>
    <w:basedOn w:val="a0"/>
    <w:link w:val="a5"/>
    <w:uiPriority w:val="99"/>
    <w:rsid w:val="00D54C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1-07-06T06:40:00Z</dcterms:created>
  <dcterms:modified xsi:type="dcterms:W3CDTF">2021-07-06T06:46:00Z</dcterms:modified>
</cp:coreProperties>
</file>